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55317" w:rsidRDefault="00052B73" w:rsidP="007308B4">
      <w:pPr>
        <w:spacing w:after="0"/>
        <w:jc w:val="center"/>
        <w:rPr>
          <w:b/>
          <w:smallCaps/>
          <w:sz w:val="40"/>
        </w:rPr>
      </w:pPr>
      <w:bookmarkStart w:id="0" w:name="_GoBack"/>
      <w:bookmarkEnd w:id="0"/>
      <w:r w:rsidRPr="00755317">
        <w:rPr>
          <w:b/>
          <w:smallCaps/>
          <w:sz w:val="40"/>
        </w:rPr>
        <w:t>Omar Davis</w:t>
      </w:r>
    </w:p>
    <w:p w:rsidR="002B583D" w:rsidRPr="00755317" w:rsidRDefault="00052B73" w:rsidP="007308B4">
      <w:pPr>
        <w:spacing w:after="0"/>
        <w:jc w:val="center"/>
        <w:rPr>
          <w:i/>
          <w:sz w:val="28"/>
        </w:rPr>
      </w:pPr>
      <w:r w:rsidRPr="00755317">
        <w:rPr>
          <w:i/>
          <w:sz w:val="28"/>
        </w:rPr>
        <w:t>Laborer / Packager / Landscaper</w:t>
      </w:r>
    </w:p>
    <w:p w:rsidR="002B583D" w:rsidRDefault="00052B73" w:rsidP="007308B4">
      <w:pPr>
        <w:spacing w:after="0"/>
        <w:jc w:val="center"/>
      </w:pPr>
      <w:r>
        <w:t>odavis</w:t>
      </w:r>
      <w:r w:rsidR="002B583D" w:rsidRPr="007308B4">
        <w:t>@wwrfresource.com</w:t>
      </w:r>
    </w:p>
    <w:p w:rsidR="002B583D" w:rsidRDefault="002B583D" w:rsidP="007308B4">
      <w:pPr>
        <w:spacing w:after="0"/>
        <w:jc w:val="center"/>
      </w:pPr>
      <w:r w:rsidRPr="00052B73">
        <w:rPr>
          <w:b/>
          <w:i/>
        </w:rPr>
        <w:t>Message</w:t>
      </w:r>
      <w:r>
        <w:rPr>
          <w:i/>
        </w:rPr>
        <w:t xml:space="preserve">: </w:t>
      </w:r>
      <w:r>
        <w:t>(316) 265-5211 ext. 208</w:t>
      </w:r>
    </w:p>
    <w:p w:rsidR="002B583D" w:rsidRDefault="002B583D" w:rsidP="007308B4">
      <w:pPr>
        <w:jc w:val="center"/>
      </w:pPr>
      <w:r>
        <w:t>401 S. Emporia, Wichita, KS 67202</w:t>
      </w:r>
    </w:p>
    <w:p w:rsidR="002B583D" w:rsidRPr="007308B4" w:rsidRDefault="002B583D">
      <w:pPr>
        <w:rPr>
          <w:b/>
          <w:smallCaps/>
        </w:rPr>
      </w:pPr>
      <w:r w:rsidRPr="007308B4">
        <w:rPr>
          <w:b/>
          <w:smallCaps/>
        </w:rPr>
        <w:t>Summary of Qualifications</w:t>
      </w:r>
    </w:p>
    <w:p w:rsidR="00052B73" w:rsidRDefault="00052B73" w:rsidP="007308B4">
      <w:pPr>
        <w:pStyle w:val="ListParagraph"/>
        <w:numPr>
          <w:ilvl w:val="0"/>
          <w:numId w:val="2"/>
        </w:numPr>
      </w:pPr>
      <w:r>
        <w:t>3 years’ combined recent work experience in construction, packaging, and landscaping.</w:t>
      </w:r>
    </w:p>
    <w:p w:rsidR="00052B73" w:rsidRDefault="00052B73" w:rsidP="00052B73">
      <w:pPr>
        <w:pStyle w:val="ListParagraph"/>
        <w:numPr>
          <w:ilvl w:val="0"/>
          <w:numId w:val="2"/>
        </w:numPr>
      </w:pPr>
      <w:r>
        <w:t>Motivated and driven individual, able to learn and apply new skills with ease; capable of working quickly and efficiently.</w:t>
      </w:r>
    </w:p>
    <w:p w:rsidR="00755317" w:rsidRDefault="00052B73" w:rsidP="007308B4">
      <w:pPr>
        <w:pStyle w:val="ListParagraph"/>
        <w:numPr>
          <w:ilvl w:val="0"/>
          <w:numId w:val="2"/>
        </w:numPr>
      </w:pPr>
      <w:r>
        <w:t xml:space="preserve">Comfortable operated and working with a variety of tools, equipment, and machines: </w:t>
      </w:r>
      <w:r w:rsidR="00755317">
        <w:t>forklifts, Cat machines, man lifts, chippers, sealers, etc.</w:t>
      </w:r>
    </w:p>
    <w:p w:rsidR="00755317" w:rsidRDefault="00755317" w:rsidP="007308B4">
      <w:pPr>
        <w:pStyle w:val="ListParagraph"/>
        <w:numPr>
          <w:ilvl w:val="0"/>
          <w:numId w:val="2"/>
        </w:numPr>
      </w:pPr>
      <w:r>
        <w:t>Proficient at using computers: Microsoft software (Word and Excel) and Adobe Photoshop.</w:t>
      </w:r>
    </w:p>
    <w:p w:rsidR="002B583D" w:rsidRPr="007308B4" w:rsidRDefault="002B583D">
      <w:pPr>
        <w:rPr>
          <w:b/>
          <w:smallCaps/>
        </w:rPr>
      </w:pPr>
      <w:r w:rsidRPr="007308B4">
        <w:rPr>
          <w:b/>
          <w:smallCaps/>
        </w:rPr>
        <w:t>Functional Overview</w:t>
      </w:r>
    </w:p>
    <w:p w:rsidR="00755317" w:rsidRPr="00755317" w:rsidRDefault="00755317" w:rsidP="00052B73">
      <w:pPr>
        <w:pStyle w:val="ListParagraph"/>
        <w:numPr>
          <w:ilvl w:val="0"/>
          <w:numId w:val="4"/>
        </w:numPr>
      </w:pPr>
      <w:r w:rsidRPr="00755317">
        <w:rPr>
          <w:b/>
          <w:i/>
        </w:rPr>
        <w:t>Assembly/</w:t>
      </w:r>
      <w:r w:rsidR="00052B73" w:rsidRPr="00755317">
        <w:rPr>
          <w:b/>
          <w:i/>
        </w:rPr>
        <w:t>Packaging</w:t>
      </w:r>
    </w:p>
    <w:p w:rsidR="00755317" w:rsidRDefault="00052B73" w:rsidP="00755317">
      <w:pPr>
        <w:pStyle w:val="ListParagraph"/>
        <w:numPr>
          <w:ilvl w:val="1"/>
          <w:numId w:val="4"/>
        </w:numPr>
      </w:pPr>
      <w:r>
        <w:t>Handle large volumes of small packa</w:t>
      </w:r>
      <w:r w:rsidR="00755317">
        <w:t>ges: up to 500 pieces at a time.</w:t>
      </w:r>
    </w:p>
    <w:p w:rsidR="00052B73" w:rsidRDefault="001765F5" w:rsidP="00755317">
      <w:pPr>
        <w:pStyle w:val="ListParagraph"/>
        <w:numPr>
          <w:ilvl w:val="1"/>
          <w:numId w:val="4"/>
        </w:numPr>
      </w:pPr>
      <w:r>
        <w:t>Prepare product for shipment and display: p</w:t>
      </w:r>
      <w:r w:rsidR="00755317">
        <w:t>alletize and wrap 100 boxes of product for shipment; a</w:t>
      </w:r>
      <w:r w:rsidR="00052B73">
        <w:t>ssemble product displa</w:t>
      </w:r>
      <w:r w:rsidR="00755317">
        <w:t>ys for major national retailers.</w:t>
      </w:r>
      <w:r w:rsidR="00755317">
        <w:br/>
      </w:r>
    </w:p>
    <w:p w:rsidR="001765F5" w:rsidRPr="001765F5" w:rsidRDefault="00052B73" w:rsidP="00755317">
      <w:pPr>
        <w:pStyle w:val="ListParagraph"/>
        <w:numPr>
          <w:ilvl w:val="0"/>
          <w:numId w:val="4"/>
        </w:numPr>
        <w:rPr>
          <w:b/>
        </w:rPr>
      </w:pPr>
      <w:r w:rsidRPr="00755317">
        <w:rPr>
          <w:b/>
          <w:i/>
        </w:rPr>
        <w:t>Construction</w:t>
      </w:r>
      <w:r w:rsidR="001765F5">
        <w:rPr>
          <w:b/>
          <w:i/>
        </w:rPr>
        <w:t>/General Labor</w:t>
      </w:r>
    </w:p>
    <w:p w:rsidR="001765F5" w:rsidRPr="001765F5" w:rsidRDefault="001765F5" w:rsidP="001765F5">
      <w:pPr>
        <w:pStyle w:val="ListParagraph"/>
        <w:numPr>
          <w:ilvl w:val="1"/>
          <w:numId w:val="4"/>
        </w:numPr>
        <w:rPr>
          <w:b/>
        </w:rPr>
      </w:pPr>
      <w:r>
        <w:t xml:space="preserve">Operate heavy machinery: </w:t>
      </w:r>
      <w:r w:rsidR="00755317">
        <w:t>Cat ma</w:t>
      </w:r>
      <w:r>
        <w:t>c</w:t>
      </w:r>
      <w:r w:rsidR="00755317">
        <w:t xml:space="preserve">hines, </w:t>
      </w:r>
      <w:proofErr w:type="spellStart"/>
      <w:r w:rsidR="00755317">
        <w:t>Manlifts</w:t>
      </w:r>
      <w:proofErr w:type="spellEnd"/>
      <w:r w:rsidR="00755317">
        <w:t>, chippers, s</w:t>
      </w:r>
      <w:r>
        <w:t>ealers, etc.</w:t>
      </w:r>
    </w:p>
    <w:p w:rsidR="001765F5" w:rsidRPr="001765F5" w:rsidRDefault="001765F5" w:rsidP="001765F5">
      <w:pPr>
        <w:pStyle w:val="ListParagraph"/>
        <w:numPr>
          <w:ilvl w:val="1"/>
          <w:numId w:val="4"/>
        </w:numPr>
        <w:rPr>
          <w:b/>
        </w:rPr>
      </w:pPr>
      <w:proofErr w:type="spellStart"/>
      <w:r>
        <w:t>M</w:t>
      </w:r>
      <w:r w:rsidR="00755317">
        <w:t>icroseal</w:t>
      </w:r>
      <w:proofErr w:type="spellEnd"/>
      <w:r w:rsidR="00755317">
        <w:t xml:space="preserve"> and crack seal highways, roads, bridges</w:t>
      </w:r>
      <w:r>
        <w:t>, parking lots, and black tops.</w:t>
      </w:r>
    </w:p>
    <w:p w:rsidR="00755317" w:rsidRPr="00755317" w:rsidRDefault="001765F5" w:rsidP="001765F5">
      <w:pPr>
        <w:pStyle w:val="ListParagraph"/>
        <w:numPr>
          <w:ilvl w:val="1"/>
          <w:numId w:val="4"/>
        </w:numPr>
        <w:rPr>
          <w:b/>
        </w:rPr>
      </w:pPr>
      <w:r>
        <w:t>J</w:t>
      </w:r>
      <w:r w:rsidR="00755317">
        <w:t xml:space="preserve">ob and site </w:t>
      </w:r>
      <w:r>
        <w:t xml:space="preserve">prep and </w:t>
      </w:r>
      <w:r w:rsidR="00755317">
        <w:t>clean-up</w:t>
      </w:r>
      <w:r>
        <w:t>:</w:t>
      </w:r>
      <w:r w:rsidR="00755317">
        <w:t xml:space="preserve"> haul materials, tools, and equipment. </w:t>
      </w:r>
      <w:r w:rsidR="00755317">
        <w:br/>
      </w:r>
    </w:p>
    <w:p w:rsidR="001765F5" w:rsidRPr="001765F5" w:rsidRDefault="00052B73" w:rsidP="007308B4">
      <w:pPr>
        <w:pStyle w:val="ListParagraph"/>
        <w:numPr>
          <w:ilvl w:val="0"/>
          <w:numId w:val="1"/>
        </w:numPr>
      </w:pPr>
      <w:r w:rsidRPr="00755317">
        <w:rPr>
          <w:b/>
          <w:i/>
        </w:rPr>
        <w:t>Landscaping</w:t>
      </w:r>
    </w:p>
    <w:p w:rsidR="001765F5" w:rsidRDefault="001765F5" w:rsidP="001765F5">
      <w:pPr>
        <w:pStyle w:val="ListParagraph"/>
        <w:numPr>
          <w:ilvl w:val="1"/>
          <w:numId w:val="1"/>
        </w:numPr>
      </w:pPr>
      <w:r>
        <w:t>R</w:t>
      </w:r>
      <w:r w:rsidR="00755317">
        <w:t>esidential service</w:t>
      </w:r>
      <w:r>
        <w:t>s:</w:t>
      </w:r>
      <w:r w:rsidR="00755317">
        <w:t xml:space="preserve"> plant flowers, shrubs, and trees; mulch and lay rock; shovel snow, rake lea</w:t>
      </w:r>
      <w:r>
        <w:t>ves, remove trash.</w:t>
      </w:r>
    </w:p>
    <w:p w:rsidR="00755317" w:rsidRDefault="001765F5" w:rsidP="001765F5">
      <w:pPr>
        <w:pStyle w:val="ListParagraph"/>
        <w:numPr>
          <w:ilvl w:val="1"/>
          <w:numId w:val="1"/>
        </w:numPr>
      </w:pPr>
      <w:r>
        <w:t>F</w:t>
      </w:r>
      <w:r w:rsidR="00755317">
        <w:t>ollow diagrams plans to lay out foliage.</w:t>
      </w:r>
    </w:p>
    <w:p w:rsidR="007308B4" w:rsidRPr="007308B4" w:rsidRDefault="007308B4" w:rsidP="007308B4">
      <w:pPr>
        <w:rPr>
          <w:b/>
          <w:smallCaps/>
        </w:rPr>
      </w:pPr>
      <w:r w:rsidRPr="007308B4">
        <w:rPr>
          <w:b/>
          <w:smallCaps/>
        </w:rPr>
        <w:t>Work History</w:t>
      </w:r>
    </w:p>
    <w:p w:rsidR="007308B4" w:rsidRDefault="00052B73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 w:rsidRPr="00052B73">
        <w:rPr>
          <w:i/>
        </w:rPr>
        <w:t>Custodian</w:t>
      </w:r>
      <w:r w:rsidR="007308B4">
        <w:tab/>
        <w:t>State of Kansas</w:t>
      </w:r>
      <w:r w:rsidR="007308B4">
        <w:tab/>
      </w:r>
      <w:r>
        <w:t>Ellsworth</w:t>
      </w:r>
      <w:r w:rsidR="007308B4">
        <w:t>, KS</w:t>
      </w:r>
      <w:r w:rsidR="007308B4">
        <w:tab/>
        <w:t>2018</w:t>
      </w:r>
    </w:p>
    <w:p w:rsidR="00052B73" w:rsidRDefault="00052B73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rPr>
          <w:i/>
        </w:rPr>
        <w:t>Construction Laborer</w:t>
      </w:r>
      <w:r>
        <w:rPr>
          <w:i/>
        </w:rPr>
        <w:tab/>
      </w:r>
      <w:r>
        <w:t>Vance Brothers Construction</w:t>
      </w:r>
      <w:r>
        <w:tab/>
        <w:t>Kansas City, MO</w:t>
      </w:r>
      <w:r>
        <w:tab/>
        <w:t>2017</w:t>
      </w:r>
    </w:p>
    <w:p w:rsidR="007308B4" w:rsidRDefault="00052B73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 w:rsidRPr="00052B73">
        <w:rPr>
          <w:i/>
        </w:rPr>
        <w:t>Landscaping Laborer</w:t>
      </w:r>
      <w:r w:rsidR="007308B4">
        <w:tab/>
      </w:r>
      <w:r>
        <w:t>Epic Landscaping</w:t>
      </w:r>
      <w:r w:rsidR="007308B4">
        <w:tab/>
      </w:r>
      <w:r>
        <w:t>Olathe</w:t>
      </w:r>
      <w:r w:rsidR="007308B4">
        <w:t>, KS</w:t>
      </w:r>
      <w:r w:rsidR="007308B4">
        <w:tab/>
      </w:r>
      <w:r>
        <w:t>2016 – 2017</w:t>
      </w:r>
    </w:p>
    <w:p w:rsidR="007308B4" w:rsidRDefault="00052B73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 w:rsidRPr="00052B73">
        <w:rPr>
          <w:i/>
        </w:rPr>
        <w:t>Packaging Assembler</w:t>
      </w:r>
      <w:r w:rsidR="007308B4">
        <w:tab/>
      </w:r>
      <w:r>
        <w:t>Performance Packaging</w:t>
      </w:r>
      <w:r w:rsidR="007308B4">
        <w:tab/>
      </w:r>
      <w:r>
        <w:t>Lenexa</w:t>
      </w:r>
      <w:r w:rsidR="007308B4">
        <w:t>, KS</w:t>
      </w:r>
      <w:r w:rsidR="007308B4">
        <w:tab/>
      </w:r>
      <w:r>
        <w:t>Summer 2012</w:t>
      </w:r>
    </w:p>
    <w:p w:rsidR="00313A35" w:rsidRPr="00313A35" w:rsidRDefault="00052B73" w:rsidP="00313A35">
      <w:pPr>
        <w:tabs>
          <w:tab w:val="left" w:pos="2880"/>
          <w:tab w:val="left" w:pos="6120"/>
          <w:tab w:val="right" w:pos="9360"/>
        </w:tabs>
        <w:rPr>
          <w:b/>
        </w:rPr>
      </w:pPr>
      <w:r>
        <w:rPr>
          <w:b/>
        </w:rPr>
        <w:t>Education &amp; Certificates</w:t>
      </w:r>
    </w:p>
    <w:p w:rsidR="00313A35" w:rsidRDefault="00313A35" w:rsidP="00052B73">
      <w:pPr>
        <w:pStyle w:val="ListParagraph"/>
        <w:numPr>
          <w:ilvl w:val="0"/>
          <w:numId w:val="6"/>
        </w:numPr>
        <w:tabs>
          <w:tab w:val="left" w:pos="2880"/>
          <w:tab w:val="left" w:pos="4680"/>
          <w:tab w:val="right" w:pos="9360"/>
        </w:tabs>
      </w:pPr>
      <w:r>
        <w:t xml:space="preserve">Kansas </w:t>
      </w:r>
      <w:r w:rsidR="00052B73" w:rsidRPr="00052B73">
        <w:rPr>
          <w:b/>
        </w:rPr>
        <w:t>WORK</w:t>
      </w:r>
      <w:r w:rsidR="00052B73" w:rsidRPr="00052B73">
        <w:rPr>
          <w:i/>
        </w:rPr>
        <w:t>Ready</w:t>
      </w:r>
      <w:r w:rsidR="00052B73">
        <w:t>! Certificate (</w:t>
      </w:r>
      <w:r>
        <w:t>Gold</w:t>
      </w:r>
      <w:r w:rsidR="00052B73">
        <w:t>)</w:t>
      </w:r>
      <w:r w:rsidR="00052B73">
        <w:tab/>
      </w:r>
      <w:r w:rsidR="00052B73" w:rsidRPr="00052B73">
        <w:rPr>
          <w:i/>
        </w:rPr>
        <w:t>Barton Community College</w:t>
      </w:r>
      <w:r w:rsidR="00052B73">
        <w:tab/>
        <w:t>May 2018</w:t>
      </w:r>
    </w:p>
    <w:p w:rsidR="00052B73" w:rsidRPr="002B583D" w:rsidRDefault="00052B73" w:rsidP="00052B73">
      <w:pPr>
        <w:pStyle w:val="ListParagraph"/>
        <w:numPr>
          <w:ilvl w:val="0"/>
          <w:numId w:val="6"/>
        </w:numPr>
        <w:tabs>
          <w:tab w:val="left" w:pos="2880"/>
          <w:tab w:val="left" w:pos="4680"/>
          <w:tab w:val="right" w:pos="9360"/>
        </w:tabs>
      </w:pPr>
      <w:r>
        <w:t>General Studies/Physical Training</w:t>
      </w:r>
      <w:r>
        <w:tab/>
      </w:r>
      <w:r w:rsidRPr="00052B73">
        <w:rPr>
          <w:i/>
        </w:rPr>
        <w:t>Kansas City Community College</w:t>
      </w:r>
      <w:r>
        <w:tab/>
        <w:t>December 2017</w:t>
      </w:r>
    </w:p>
    <w:sectPr w:rsidR="00052B73" w:rsidRPr="002B583D" w:rsidSect="00313A35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80DDA"/>
    <w:multiLevelType w:val="hybridMultilevel"/>
    <w:tmpl w:val="7ED2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2244A8"/>
    <w:multiLevelType w:val="hybridMultilevel"/>
    <w:tmpl w:val="235C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E7722A"/>
    <w:multiLevelType w:val="hybridMultilevel"/>
    <w:tmpl w:val="C31E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151018"/>
    <w:multiLevelType w:val="hybridMultilevel"/>
    <w:tmpl w:val="56209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qQUAV0xBZiwAAAA="/>
  </w:docVars>
  <w:rsids>
    <w:rsidRoot w:val="002B583D"/>
    <w:rsid w:val="00052B73"/>
    <w:rsid w:val="001765F5"/>
    <w:rsid w:val="002B583D"/>
    <w:rsid w:val="00313A35"/>
    <w:rsid w:val="00522C52"/>
    <w:rsid w:val="00672D83"/>
    <w:rsid w:val="007308B4"/>
    <w:rsid w:val="00755317"/>
    <w:rsid w:val="007E2073"/>
    <w:rsid w:val="008E0E3A"/>
    <w:rsid w:val="00CC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-Inmate</cp:lastModifiedBy>
  <cp:revision>5</cp:revision>
  <cp:lastPrinted>2018-07-30T17:07:00Z</cp:lastPrinted>
  <dcterms:created xsi:type="dcterms:W3CDTF">2018-07-26T20:26:00Z</dcterms:created>
  <dcterms:modified xsi:type="dcterms:W3CDTF">2018-07-30T17:09:00Z</dcterms:modified>
</cp:coreProperties>
</file>